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423F5" w14:textId="19172D03" w:rsidR="00DB3D44" w:rsidRDefault="00DB3D44" w:rsidP="00E24106">
      <w:pPr>
        <w:spacing w:after="0"/>
        <w:jc w:val="left"/>
        <w:rPr>
          <w:rFonts w:cstheme="minorHAnsi"/>
          <w:szCs w:val="20"/>
        </w:rPr>
      </w:pP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111B7A" w:rsidRPr="006D4CD6" w14:paraId="5D5DE1F2" w14:textId="77777777" w:rsidTr="005D77EA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6C8FA2E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732A933" w14:textId="75220FFF" w:rsidR="00111B7A" w:rsidRPr="006D4CD6" w:rsidRDefault="002C5472" w:rsidP="009462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IT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6D91F858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3F13AB0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8652903" w14:textId="0FA706D0" w:rsidR="00111B7A" w:rsidRPr="006D4CD6" w:rsidRDefault="00111B7A" w:rsidP="005F3B4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4BE31EF9" w14:textId="77777777" w:rsidR="00111B7A" w:rsidRPr="006D4CD6" w:rsidRDefault="00111B7A" w:rsidP="005F3B40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632809DA" w14:textId="77777777" w:rsidR="00111B7A" w:rsidRPr="006D4CD6" w:rsidRDefault="00111B7A" w:rsidP="005F3B40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120ED068" w14:textId="0827620D" w:rsidR="00111B7A" w:rsidRPr="006D4CD6" w:rsidRDefault="00111B7A" w:rsidP="005F3B4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37D87C4A" w14:textId="77777777" w:rsidR="00111B7A" w:rsidRPr="006D4CD6" w:rsidRDefault="00111B7A" w:rsidP="00DB3D44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460"/>
        <w:gridCol w:w="751"/>
        <w:gridCol w:w="1107"/>
        <w:gridCol w:w="3441"/>
      </w:tblGrid>
      <w:tr w:rsidR="001101B4" w:rsidRPr="006D4CD6" w14:paraId="7831B104" w14:textId="77777777" w:rsidTr="002671F3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31CEB599" w14:textId="32FB83F4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1B966006" w14:textId="3446BBAE" w:rsidR="006D145E" w:rsidRPr="006D145E" w:rsidRDefault="006D145E" w:rsidP="00585501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7601F663" w14:textId="31FB952B" w:rsidR="001101B4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 w:rsidR="002671F3"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</w:t>
            </w:r>
            <w:r w:rsidR="00185D07">
              <w:rPr>
                <w:rFonts w:cstheme="minorHAnsi"/>
              </w:rPr>
              <w:t xml:space="preserve"> CAMPO.DAC.LDO</w:t>
            </w:r>
          </w:p>
          <w:p w14:paraId="3343F8AC" w14:textId="77777777" w:rsidR="001101B4" w:rsidRDefault="001101B4" w:rsidP="00585501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62198798" w14:textId="013AD279" w:rsidR="001101B4" w:rsidRPr="00943560" w:rsidRDefault="001101B4" w:rsidP="00585501">
            <w:pPr>
              <w:spacing w:after="0"/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873CA55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  <w:vAlign w:val="top"/>
          </w:tcPr>
          <w:p w14:paraId="5D25D8DF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FFDD37B" w14:textId="77777777" w:rsidR="001101B4" w:rsidRPr="00556524" w:rsidRDefault="001101B4" w:rsidP="00F2283C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A6E1D0" w14:textId="7777777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1101B4" w:rsidRPr="006D4CD6" w14:paraId="611E9078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2560D918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0F754444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20C8905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49551BF6" w14:textId="17A8E2A3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1101B4" w:rsidRPr="006D4CD6" w14:paraId="7979C22E" w14:textId="77777777" w:rsidTr="002671F3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C993F35" w14:textId="77777777" w:rsidR="001101B4" w:rsidRPr="006D4CD6" w:rsidRDefault="001101B4" w:rsidP="00DB3D4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E1AB882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  <w:vAlign w:val="top"/>
          </w:tcPr>
          <w:p w14:paraId="72252E90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17783444" w14:textId="34FE7D67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1101B4" w:rsidRPr="006D4CD6" w14:paraId="6603C78E" w14:textId="77777777" w:rsidTr="002671F3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F1B68BA" w14:textId="77777777" w:rsidR="001101B4" w:rsidRPr="006D4CD6" w:rsidRDefault="001101B4" w:rsidP="00DB3D44">
            <w:pPr>
              <w:spacing w:after="0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698D97E3" w14:textId="77777777" w:rsidR="001101B4" w:rsidRPr="006D4CD6" w:rsidRDefault="001101B4" w:rsidP="00DB3D44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  <w:vAlign w:val="top"/>
          </w:tcPr>
          <w:p w14:paraId="7808C404" w14:textId="77777777" w:rsidR="001101B4" w:rsidRPr="006D4CD6" w:rsidRDefault="001101B4" w:rsidP="00F2283C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0354C485" w14:textId="07D573CA" w:rsidR="001101B4" w:rsidRPr="006D4CD6" w:rsidRDefault="001101B4" w:rsidP="00F2283C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FF1AF09" w14:textId="77777777" w:rsidR="00134140" w:rsidRDefault="00134140" w:rsidP="0072329C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DB3D44" w:rsidRPr="00544CB5" w14:paraId="2FDA8215" w14:textId="77777777" w:rsidTr="005D77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6BAAC0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33827BF7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DB3D44" w:rsidRPr="00544CB5" w14:paraId="69DE2E23" w14:textId="77777777" w:rsidTr="005D77EA">
        <w:tc>
          <w:tcPr>
            <w:tcW w:w="0" w:type="auto"/>
          </w:tcPr>
          <w:p w14:paraId="6CBD20D0" w14:textId="109AEF0B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2EA0CCD1" w14:textId="3657AFE4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DB3D44" w:rsidRPr="00544CB5" w14:paraId="7E2E9D14" w14:textId="77777777" w:rsidTr="005D77EA">
        <w:tc>
          <w:tcPr>
            <w:tcW w:w="0" w:type="auto"/>
          </w:tcPr>
          <w:p w14:paraId="0B9CE81C" w14:textId="77777777" w:rsidR="00DB3D44" w:rsidRPr="00544CB5" w:rsidRDefault="00DB3D44" w:rsidP="00DB3D44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1D812329" w14:textId="5F7BAE08" w:rsidR="00DB3D44" w:rsidRPr="00544CB5" w:rsidRDefault="001C1CD1" w:rsidP="00DB3D44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56C05D9C" w14:textId="77777777" w:rsidR="00C63AC8" w:rsidRDefault="00C63AC8" w:rsidP="00DB3D44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DB3D44" w:rsidRPr="005606E6" w14:paraId="27F5756F" w14:textId="77777777" w:rsidTr="00DB3D44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F72F387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DB3D44" w:rsidRPr="005606E6" w14:paraId="774CCBB8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691B2108" w14:textId="4E6FD32E" w:rsidR="00DB3D44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33057549" w14:textId="192DE007" w:rsidR="00E56903" w:rsidRDefault="00E56903" w:rsidP="00E56903">
            <w:pPr>
              <w:spacing w:after="0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0" w:name="bookmark_cuu"/>
            <w:r w:rsidRPr="006D4CD6">
              <w:rPr>
                <w:rFonts w:cstheme="minorHAnsi"/>
                <w:b/>
                <w:bCs/>
              </w:rPr>
              <w:t>4S488Q</w:t>
            </w:r>
            <w:bookmarkEnd w:id="0"/>
          </w:p>
          <w:p w14:paraId="50CF1C54" w14:textId="77777777" w:rsidR="00DB3D44" w:rsidRDefault="00DB3D44" w:rsidP="00DB3D4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347E95FD" w14:textId="77777777" w:rsidR="00DB3D44" w:rsidRPr="006D4CD6" w:rsidRDefault="00DB3D44" w:rsidP="00DB3D44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DB3D44" w:rsidRPr="005606E6" w14:paraId="7A130F9F" w14:textId="77777777" w:rsidTr="00DB3D44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5177C024" w14:textId="032E1190" w:rsidR="00DB3D44" w:rsidRPr="006D4CD6" w:rsidRDefault="00DB3D44" w:rsidP="00DB3D44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4AD4835F" w14:textId="77777777" w:rsidR="00A87A95" w:rsidRDefault="00A87A95" w:rsidP="00E13E24">
      <w:pPr>
        <w:spacing w:after="0"/>
        <w:jc w:val="left"/>
        <w:rPr>
          <w:rFonts w:eastAsia="Gothic A1"/>
        </w:rPr>
      </w:pPr>
    </w:p>
    <w:p w14:paraId="67DB2B11" w14:textId="0DE352D3" w:rsidR="005A36EC" w:rsidRDefault="00537A37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IT</w:t>
      </w:r>
    </w:p>
    <w:p w14:paraId="2849B45E" w14:textId="77777777" w:rsidR="005A36EC" w:rsidRDefault="005A36EC" w:rsidP="00E13E24">
      <w:pPr>
        <w:spacing w:after="0"/>
        <w:jc w:val="left"/>
        <w:rPr>
          <w:rFonts w:eastAsia="Gothic A1"/>
        </w:rPr>
      </w:pPr>
    </w:p>
    <w:p w14:paraId="751D8DCF" w14:textId="09D63770" w:rsidR="00175312" w:rsidRDefault="00175312">
      <w:pPr>
        <w:spacing w:after="0"/>
        <w:jc w:val="left"/>
        <w:rPr>
          <w:rFonts w:eastAsia="Gothic A1"/>
        </w:rPr>
      </w:pPr>
      <w:r>
        <w:rPr>
          <w:rFonts w:eastAsia="Gothic A1"/>
        </w:rPr>
        <w:br w:type="page"/>
      </w:r>
    </w:p>
    <w:p w14:paraId="54D59CAF" w14:textId="77777777" w:rsidR="00175312" w:rsidRDefault="00175312" w:rsidP="00E13E24">
      <w:pPr>
        <w:spacing w:after="0"/>
        <w:jc w:val="left"/>
        <w:rPr>
          <w:rFonts w:eastAsia="Gothic A1"/>
        </w:rPr>
        <w:sectPr w:rsidR="00175312" w:rsidSect="00E24106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1906" w:h="16838"/>
          <w:pgMar w:top="1985" w:right="1134" w:bottom="1985" w:left="1134" w:header="0" w:footer="567" w:gutter="0"/>
          <w:cols w:space="708"/>
          <w:titlePg/>
          <w:docGrid w:linePitch="381"/>
        </w:sectPr>
      </w:pPr>
    </w:p>
    <w:p w14:paraId="1BE4AD10" w14:textId="0661A7B3" w:rsidR="008D7DA9" w:rsidRDefault="001B20BF" w:rsidP="008D7DA9">
      <w:pPr>
        <w:spacing w:after="0"/>
        <w:jc w:val="left"/>
        <w:rPr>
          <w:rFonts w:cstheme="minorHAnsi"/>
          <w:szCs w:val="20"/>
        </w:rPr>
      </w:pPr>
      <w:r>
        <w:rPr>
          <w:rFonts w:cstheme="minorHAnsi"/>
          <w:szCs w:val="20"/>
        </w:rPr>
        <w:lastRenderedPageBreak/>
        <w:t>CAMPO.INIZIO.LDO.EN</w:t>
      </w:r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D7DA9" w:rsidRPr="006D4CD6" w14:paraId="0C8E65CE" w14:textId="77777777" w:rsidTr="005D3043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2ECFFF41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7C801C2E" w14:textId="20C1997E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59C5FA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1B16FA47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B8C2DB0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2BC1A61C" w14:textId="77777777" w:rsidR="008D7DA9" w:rsidRPr="006D4CD6" w:rsidRDefault="008D7DA9" w:rsidP="005D3043">
            <w:pPr>
              <w:spacing w:after="0"/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F0E4C99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229D6DEA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4DE4415D" w14:textId="77777777" w:rsidR="008D7DA9" w:rsidRPr="006D4CD6" w:rsidRDefault="008D7DA9" w:rsidP="008D7DA9">
      <w:pPr>
        <w:spacing w:after="0"/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83"/>
        <w:gridCol w:w="613"/>
        <w:gridCol w:w="1382"/>
        <w:gridCol w:w="3476"/>
      </w:tblGrid>
      <w:tr w:rsidR="008D7DA9" w:rsidRPr="006D4CD6" w14:paraId="4AADAE1E" w14:textId="77777777" w:rsidTr="00566A31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  <w:vAlign w:val="top"/>
          </w:tcPr>
          <w:p w14:paraId="48AC6919" w14:textId="77777777" w:rsidR="008D7DA9" w:rsidRPr="00D7281D" w:rsidRDefault="008D7DA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7E6B795A" w14:textId="708B672F" w:rsidR="003A44F9" w:rsidRPr="003A44F9" w:rsidRDefault="003A44F9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1948B588" w14:textId="756352C6" w:rsidR="008D7DA9" w:rsidRDefault="008D7DA9" w:rsidP="005D3043">
            <w:pPr>
              <w:spacing w:after="0"/>
              <w:jc w:val="left"/>
              <w:rPr>
                <w:rFonts w:cstheme="minorHAnsi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</w:t>
            </w:r>
            <w:r w:rsidR="00D169D1" w:rsidRPr="00D7281D">
              <w:rPr>
                <w:rFonts w:cstheme="minorHAnsi"/>
                <w:b/>
                <w:bCs/>
                <w:lang w:val="en-US"/>
              </w:rPr>
              <w:t>ecision to negotiate</w:t>
            </w:r>
            <w:r w:rsidRPr="00D7281D">
              <w:rPr>
                <w:rFonts w:cstheme="minorHAnsi"/>
                <w:lang w:val="en-US"/>
              </w:rPr>
              <w:t xml:space="preserve"> prot. </w:t>
            </w:r>
            <w:r>
              <w:rPr>
                <w:rFonts w:cstheme="minorHAnsi"/>
              </w:rPr>
              <w:t>CAMPO.DAC.LDO</w:t>
            </w:r>
          </w:p>
          <w:p w14:paraId="1568E6E5" w14:textId="77777777" w:rsidR="008D7DA9" w:rsidRDefault="008D7DA9" w:rsidP="005D3043">
            <w:pPr>
              <w:tabs>
                <w:tab w:val="left" w:pos="4475"/>
              </w:tabs>
              <w:spacing w:after="0"/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746E936A" w14:textId="14E014A5" w:rsidR="008D7DA9" w:rsidRPr="00243A25" w:rsidRDefault="00243A25" w:rsidP="005D3043">
            <w:pPr>
              <w:spacing w:after="0"/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</w:t>
            </w:r>
            <w:r w:rsidR="008D7DA9" w:rsidRPr="00243A25">
              <w:rPr>
                <w:rFonts w:cstheme="minorHAnsi"/>
                <w:b/>
                <w:bCs/>
                <w:lang w:val="en-US"/>
              </w:rPr>
              <w:t xml:space="preserve">eb </w:t>
            </w:r>
            <w:r w:rsidRPr="00243A25">
              <w:rPr>
                <w:rFonts w:cstheme="minorHAnsi"/>
                <w:b/>
                <w:bCs/>
                <w:lang w:val="en-US"/>
              </w:rPr>
              <w:t>page for the order</w:t>
            </w:r>
            <w:r w:rsidR="008D7DA9"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11A3A80" w14:textId="77777777" w:rsidR="008D7DA9" w:rsidRPr="00243A25" w:rsidRDefault="008D7DA9" w:rsidP="005D3043">
            <w:pPr>
              <w:spacing w:after="0"/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  <w:vAlign w:val="top"/>
          </w:tcPr>
          <w:p w14:paraId="7643170A" w14:textId="44710D35" w:rsidR="008D7DA9" w:rsidRPr="006D4CD6" w:rsidRDefault="00243A25" w:rsidP="005D3043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>Dear</w:t>
            </w:r>
          </w:p>
        </w:tc>
        <w:tc>
          <w:tcPr>
            <w:tcW w:w="1764" w:type="pct"/>
            <w:tcBorders>
              <w:left w:val="nil"/>
              <w:bottom w:val="nil"/>
            </w:tcBorders>
            <w:vAlign w:val="top"/>
          </w:tcPr>
          <w:p w14:paraId="06D7D2F9" w14:textId="77777777" w:rsidR="008D7DA9" w:rsidRPr="00556524" w:rsidRDefault="008D7DA9" w:rsidP="005D3043">
            <w:pPr>
              <w:spacing w:after="0"/>
              <w:jc w:val="lef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20C54325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D7DA9" w:rsidRPr="006D4CD6" w14:paraId="63E8BE57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03FDA046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3FA5C12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6AAF2AF" w14:textId="348A23D8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 w:rsidR="00243A25"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 w:rsidR="00243A25"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072CFCBE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D7DA9" w:rsidRPr="006D4CD6" w14:paraId="27BB9019" w14:textId="77777777" w:rsidTr="00566A31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72DB0E15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58B82CD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  <w:vAlign w:val="top"/>
          </w:tcPr>
          <w:p w14:paraId="2C9D45FE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  <w:vAlign w:val="top"/>
          </w:tcPr>
          <w:p w14:paraId="2892EDD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D7DA9" w:rsidRPr="006D4CD6" w14:paraId="06ED59BF" w14:textId="77777777" w:rsidTr="00566A31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193E8FF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025E5748" w14:textId="77777777" w:rsidR="008D7DA9" w:rsidRPr="006D4CD6" w:rsidRDefault="008D7DA9" w:rsidP="005D3043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  <w:vAlign w:val="top"/>
          </w:tcPr>
          <w:p w14:paraId="7847140F" w14:textId="77777777" w:rsidR="008D7DA9" w:rsidRPr="006D4CD6" w:rsidRDefault="008D7DA9" w:rsidP="005D3043">
            <w:pPr>
              <w:spacing w:after="0"/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  <w:vAlign w:val="top"/>
          </w:tcPr>
          <w:p w14:paraId="59D9786A" w14:textId="77777777" w:rsidR="008D7DA9" w:rsidRPr="006D4CD6" w:rsidRDefault="008D7DA9" w:rsidP="005D3043">
            <w:pPr>
              <w:spacing w:after="0"/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5A98A2B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D7DA9" w:rsidRPr="00544CB5" w14:paraId="31E28CED" w14:textId="77777777" w:rsidTr="005D30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CA643E2" w14:textId="3D40614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186F7F1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D7DA9" w:rsidRPr="00544CB5" w14:paraId="34116E5B" w14:textId="77777777" w:rsidTr="005D3043">
        <w:tc>
          <w:tcPr>
            <w:tcW w:w="0" w:type="auto"/>
          </w:tcPr>
          <w:p w14:paraId="5B4538AA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099BAB90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D7DA9" w:rsidRPr="00544CB5" w14:paraId="706BB206" w14:textId="77777777" w:rsidTr="005D3043">
        <w:tc>
          <w:tcPr>
            <w:tcW w:w="0" w:type="auto"/>
          </w:tcPr>
          <w:p w14:paraId="1BC377FF" w14:textId="677EB3CC" w:rsidR="008D7DA9" w:rsidRPr="00544CB5" w:rsidRDefault="00243A25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 VAT incl.</w:t>
            </w:r>
          </w:p>
        </w:tc>
        <w:tc>
          <w:tcPr>
            <w:tcW w:w="0" w:type="auto"/>
          </w:tcPr>
          <w:p w14:paraId="34DF2A6F" w14:textId="77777777" w:rsidR="008D7DA9" w:rsidRPr="00544CB5" w:rsidRDefault="008D7DA9" w:rsidP="005D3043">
            <w:pPr>
              <w:spacing w:after="0"/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6E9977E1" w14:textId="77777777" w:rsidR="008D7DA9" w:rsidRDefault="008D7DA9" w:rsidP="008D7DA9">
      <w:pPr>
        <w:spacing w:after="0"/>
        <w:rPr>
          <w:rFonts w:cstheme="minorHAnsi"/>
        </w:rPr>
      </w:pPr>
    </w:p>
    <w:tbl>
      <w:tblPr>
        <w:tblStyle w:val="Grigliatabella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ook w:val="04A0" w:firstRow="1" w:lastRow="0" w:firstColumn="1" w:lastColumn="0" w:noHBand="0" w:noVBand="1"/>
      </w:tblPr>
      <w:tblGrid>
        <w:gridCol w:w="9854"/>
      </w:tblGrid>
      <w:tr w:rsidR="008D7DA9" w:rsidRPr="005606E6" w14:paraId="532C01A5" w14:textId="77777777" w:rsidTr="005D3043">
        <w:tc>
          <w:tcPr>
            <w:tcW w:w="5000" w:type="pct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1098DB91" w14:textId="4AB38F58" w:rsidR="008D7DA9" w:rsidRPr="006D4CD6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="008D7DA9" w:rsidRPr="006D4CD6">
              <w:rPr>
                <w:rFonts w:cstheme="minorHAnsi"/>
              </w:rPr>
              <w:t>:</w:t>
            </w:r>
            <w:r w:rsidR="008D7DA9">
              <w:rPr>
                <w:rFonts w:cstheme="minorHAnsi"/>
              </w:rPr>
              <w:t xml:space="preserve"> CAMPO.CONSEGNA</w:t>
            </w:r>
          </w:p>
        </w:tc>
      </w:tr>
      <w:tr w:rsidR="008D7DA9" w:rsidRPr="005606E6" w14:paraId="29D781FE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282B26AE" w14:textId="5F0B2DFB" w:rsidR="008D7DA9" w:rsidRDefault="00243A25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Invoice to</w:t>
            </w:r>
            <w:r w:rsidR="008D7DA9">
              <w:rPr>
                <w:rFonts w:cstheme="minorHAnsi"/>
              </w:rPr>
              <w:t>:</w:t>
            </w:r>
          </w:p>
          <w:p w14:paraId="4AEFDF4F" w14:textId="7CCACD84" w:rsidR="00E56903" w:rsidRDefault="00E56903" w:rsidP="00E56903">
            <w:pPr>
              <w:spacing w:after="0"/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bookmarkStart w:id="1" w:name="bookmark_cuu_en"/>
            <w:r w:rsidRPr="006D4CD6">
              <w:rPr>
                <w:rFonts w:cstheme="minorHAnsi"/>
                <w:b/>
                <w:bCs/>
              </w:rPr>
              <w:t>4S488Q</w:t>
            </w:r>
            <w:bookmarkEnd w:id="1"/>
          </w:p>
          <w:p w14:paraId="1A77A480" w14:textId="77777777" w:rsidR="008D7DA9" w:rsidRDefault="008D7DA9" w:rsidP="005D30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AEE7A51" w14:textId="77777777" w:rsidR="008D7DA9" w:rsidRPr="006D4CD6" w:rsidRDefault="008D7DA9" w:rsidP="005D3043">
            <w:pPr>
              <w:spacing w:after="0"/>
              <w:rPr>
                <w:rFonts w:cstheme="minorHAnsi"/>
              </w:rPr>
            </w:pPr>
            <w:r w:rsidRPr="00A04996">
              <w:rPr>
                <w:rFonts w:cstheme="minorHAnsi"/>
                <w:bCs/>
              </w:rPr>
              <w:t>P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IVA 02118311006  -  C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>F</w:t>
            </w:r>
            <w:r>
              <w:rPr>
                <w:rFonts w:cstheme="minorHAnsi"/>
                <w:bCs/>
              </w:rPr>
              <w:t>.</w:t>
            </w:r>
            <w:r w:rsidRPr="00A04996">
              <w:rPr>
                <w:rFonts w:cstheme="minorHAnsi"/>
                <w:bCs/>
              </w:rPr>
              <w:t xml:space="preserve"> 80054330586</w:t>
            </w:r>
          </w:p>
        </w:tc>
      </w:tr>
      <w:tr w:rsidR="008D7DA9" w:rsidRPr="005606E6" w14:paraId="1B2B0134" w14:textId="77777777" w:rsidTr="005D3043">
        <w:tc>
          <w:tcPr>
            <w:tcW w:w="5000" w:type="pct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double" w:sz="4" w:space="0" w:color="auto"/>
            </w:tcBorders>
          </w:tcPr>
          <w:p w14:paraId="3D59053E" w14:textId="12120F8E" w:rsidR="008D7DA9" w:rsidRPr="006D4CD6" w:rsidRDefault="008D7DA9" w:rsidP="00E56903">
            <w:pPr>
              <w:spacing w:after="0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 w:rsidR="00243A25"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5BD9EE06" w14:textId="77777777" w:rsidR="008D7DA9" w:rsidRDefault="008D7DA9" w:rsidP="008D7DA9">
      <w:pPr>
        <w:spacing w:after="0"/>
        <w:jc w:val="left"/>
        <w:rPr>
          <w:rFonts w:eastAsia="Gothic A1"/>
        </w:rPr>
      </w:pPr>
    </w:p>
    <w:p w14:paraId="489740D8" w14:textId="3A6D231D" w:rsidR="005A36EC" w:rsidRDefault="00DA7DEA">
      <w:pPr>
        <w:spacing w:after="0"/>
        <w:jc w:val="left"/>
        <w:rPr>
          <w:rFonts w:eastAsia="Gothic A1"/>
        </w:rPr>
      </w:pPr>
      <w:r>
        <w:rPr>
          <w:rFonts w:eastAsia="Gothic A1"/>
        </w:rPr>
        <w:t>CAMPO.FIRMA.LDO.EN</w:t>
      </w:r>
    </w:p>
    <w:p w14:paraId="1A8F3819" w14:textId="77777777" w:rsidR="005A36EC" w:rsidRDefault="005A36EC" w:rsidP="008D7DA9">
      <w:pPr>
        <w:spacing w:after="0"/>
        <w:jc w:val="left"/>
        <w:rPr>
          <w:rFonts w:eastAsia="Gothic A1"/>
        </w:rPr>
      </w:pPr>
    </w:p>
    <w:sectPr w:rsidR="005A36EC" w:rsidSect="00A33F2A">
      <w:headerReference w:type="default" r:id="rId13"/>
      <w:footerReference w:type="default" r:id="rId14"/>
      <w:headerReference w:type="first" r:id="rId15"/>
      <w:type w:val="continuous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161DE" w14:textId="77777777" w:rsidR="00481D85" w:rsidRDefault="00481D85" w:rsidP="00427EA5">
      <w:r>
        <w:separator/>
      </w:r>
    </w:p>
  </w:endnote>
  <w:endnote w:type="continuationSeparator" w:id="0">
    <w:p w14:paraId="51658A8E" w14:textId="77777777" w:rsidR="00481D85" w:rsidRDefault="00481D85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eropagina"/>
      </w:rPr>
      <w:id w:val="1716398372"/>
      <w:docPartObj>
        <w:docPartGallery w:val="Page Numbers (Bottom of Page)"/>
        <w:docPartUnique/>
      </w:docPartObj>
    </w:sdtPr>
    <w:sdtEndPr>
      <w:rPr>
        <w:rStyle w:val="Numeropagina"/>
      </w:rPr>
    </w:sdtEndPr>
    <w:sdtContent>
      <w:p w14:paraId="50CBECC0" w14:textId="77777777" w:rsidR="00427EA5" w:rsidRDefault="008C5F26" w:rsidP="007A6D1D">
        <w:pPr>
          <w:pStyle w:val="Pidipagina"/>
          <w:framePr w:wrap="none" w:vAnchor="text" w:hAnchor="margin" w:xAlign="center" w:y="1"/>
          <w:rPr>
            <w:rStyle w:val="Numeropagina"/>
          </w:rPr>
        </w:pPr>
        <w:r>
          <w:rPr>
            <w:rStyle w:val="Numeropagina"/>
          </w:rPr>
          <w:fldChar w:fldCharType="begin"/>
        </w:r>
        <w:r w:rsidR="00427EA5">
          <w:rPr>
            <w:rStyle w:val="Numeropagina"/>
          </w:rPr>
          <w:instrText xml:space="preserve"> PAGE </w:instrText>
        </w:r>
        <w:r>
          <w:rPr>
            <w:rStyle w:val="Numeropagina"/>
          </w:rPr>
          <w:fldChar w:fldCharType="separate"/>
        </w:r>
        <w:r w:rsidR="00427EA5">
          <w:rPr>
            <w:rStyle w:val="Numeropagina"/>
            <w:noProof/>
          </w:rPr>
          <w:t>2</w:t>
        </w:r>
        <w:r>
          <w:rPr>
            <w:rStyle w:val="Numeropagina"/>
          </w:rPr>
          <w:fldChar w:fldCharType="end"/>
        </w:r>
      </w:p>
    </w:sdtContent>
  </w:sdt>
  <w:p w14:paraId="3A4674D7" w14:textId="77777777" w:rsidR="00427EA5" w:rsidRDefault="00427EA5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591E1" w14:textId="15D0B5B1" w:rsidR="00427EA5" w:rsidRPr="00544957" w:rsidRDefault="006F77A7" w:rsidP="006F77A7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 xml:space="preserve">Pagina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di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 w:rsidRPr="00544957">
      <w:rPr>
        <w:color w:val="002F5F"/>
        <w:sz w:val="14"/>
        <w:szCs w:val="14"/>
      </w:rPr>
      <w:t>1</w:t>
    </w:r>
    <w:r w:rsidRPr="00544957">
      <w:rPr>
        <w:color w:val="002F5F"/>
        <w:sz w:val="14"/>
        <w:szCs w:val="1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427EA5" w14:paraId="7C0A6E21" w14:textId="77777777" w:rsidTr="006F77A7">
      <w:tc>
        <w:tcPr>
          <w:tcW w:w="1490" w:type="pct"/>
        </w:tcPr>
        <w:p w14:paraId="74C41BFE" w14:textId="706982F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2272CE05" w14:textId="77777777" w:rsidR="00427EA5" w:rsidRPr="00E16C6A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9565B47" w14:textId="7777777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70F874E1" w14:textId="7B0066B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06A8BD86" w14:textId="5971640E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127B72CF" w14:textId="7DE145F1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24F01A5C" w14:textId="0AAD53D6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</w:t>
          </w:r>
          <w:r w:rsidR="00FE5F5B" w:rsidRPr="00E16C6A">
            <w:rPr>
              <w:b/>
              <w:bCs w:val="0"/>
            </w:rPr>
            <w:t>EDI</w:t>
          </w:r>
        </w:p>
        <w:p w14:paraId="2A3006E0" w14:textId="51FDC0E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</w:t>
          </w:r>
          <w:r w:rsidR="00122DBE" w:rsidRPr="006F77A7">
            <w:t xml:space="preserve">– </w:t>
          </w:r>
          <w:r w:rsidRPr="006F77A7">
            <w:t xml:space="preserve">Strada delle Cacce, 73 </w:t>
          </w:r>
          <w:r w:rsidR="00122DBE" w:rsidRPr="006F77A7">
            <w:t>–</w:t>
          </w:r>
          <w:r w:rsidRPr="006F77A7">
            <w:t xml:space="preserve"> 10135 Torino, Tel. + 39 0113977911</w:t>
          </w:r>
        </w:p>
        <w:p w14:paraId="0F8495D8" w14:textId="12F9A7C2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Amendola, 122/D </w:t>
          </w:r>
          <w:r w:rsidR="00122DBE" w:rsidRPr="006F77A7">
            <w:t>–</w:t>
          </w:r>
          <w:r w:rsidRPr="006F77A7">
            <w:t xml:space="preserve"> 70126 Bari,</w:t>
          </w:r>
          <w:r w:rsidR="00122DBE" w:rsidRPr="006F77A7">
            <w:t xml:space="preserve"> </w:t>
          </w:r>
          <w:r w:rsidRPr="006F77A7">
            <w:t>Tel. +39 0805929220</w:t>
          </w:r>
        </w:p>
        <w:p w14:paraId="6C754A78" w14:textId="0B73A19B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le dell’Università, 16 </w:t>
          </w:r>
          <w:r w:rsidR="00122DBE" w:rsidRPr="006F77A7">
            <w:t>–</w:t>
          </w:r>
          <w:r w:rsidRPr="006F77A7">
            <w:t xml:space="preserve"> 35020 Legnaro (PD), Tel. +39 0498272819</w:t>
          </w:r>
        </w:p>
        <w:p w14:paraId="6AB6D6FA" w14:textId="554A2058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Piazzale Enrico Fermi, 1 </w:t>
          </w:r>
          <w:r w:rsidR="00122DBE" w:rsidRPr="006F77A7">
            <w:t>–</w:t>
          </w:r>
          <w:r w:rsidRPr="006F77A7">
            <w:t xml:space="preserve"> 80055 Portici (NA), Tel. +39 06499327800</w:t>
          </w:r>
        </w:p>
        <w:p w14:paraId="0362188E" w14:textId="6F21B2F7" w:rsidR="00427EA5" w:rsidRPr="006F77A7" w:rsidRDefault="00427EA5" w:rsidP="00E16C6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</w:t>
          </w:r>
          <w:r w:rsidR="00122DBE" w:rsidRPr="006F77A7">
            <w:t>–</w:t>
          </w:r>
          <w:r w:rsidRPr="006F77A7">
            <w:t xml:space="preserve"> Via Madonna del Piano, 10 – 50019 Sesto F.no (FI), Tel. +39 0555225580</w:t>
          </w:r>
        </w:p>
        <w:p w14:paraId="6554A9FE" w14:textId="0F65A647" w:rsidR="00427EA5" w:rsidRPr="006F77A7" w:rsidRDefault="00427EA5" w:rsidP="006F77A7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</w:t>
          </w:r>
          <w:r w:rsidR="00122DBE" w:rsidRPr="006F77A7">
            <w:rPr>
              <w:rFonts w:cs="Calibri"/>
              <w:bCs/>
              <w:color w:val="002F5F"/>
              <w:sz w:val="16"/>
              <w:szCs w:val="16"/>
            </w:rPr>
            <w:t>–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Viale Mattioli, 25 – 10125 Torino, Tel. + 39 0116502927</w:t>
          </w:r>
        </w:p>
      </w:tc>
    </w:tr>
  </w:tbl>
  <w:p w14:paraId="32A2E612" w14:textId="5D1E59D7" w:rsidR="00EA695D" w:rsidRDefault="00EA695D">
    <w:pPr>
      <w:pStyle w:val="Pidipa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598358D1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3A03CF">
      <w:rPr>
        <w:color w:val="002F5F"/>
        <w:sz w:val="14"/>
        <w:szCs w:val="14"/>
      </w:rPr>
      <w:t>e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3A03CF">
      <w:rPr>
        <w:color w:val="002F5F"/>
        <w:sz w:val="14"/>
        <w:szCs w:val="14"/>
      </w:rPr>
      <w:t>of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0A6FC5" w14:textId="77777777" w:rsidR="00481D85" w:rsidRDefault="00481D85" w:rsidP="00427EA5">
      <w:r>
        <w:separator/>
      </w:r>
    </w:p>
  </w:footnote>
  <w:footnote w:type="continuationSeparator" w:id="0">
    <w:p w14:paraId="6DA589A2" w14:textId="77777777" w:rsidR="00481D85" w:rsidRDefault="00481D85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2B01C" w14:textId="2602E5A1" w:rsidR="00427EA5" w:rsidRDefault="00427EA5" w:rsidP="00427EA5">
    <w:pPr>
      <w:pStyle w:val="Intestazione"/>
      <w:jc w:val="right"/>
    </w:pPr>
    <w:r>
      <w:rPr>
        <w:noProof/>
      </w:rPr>
      <w:drawing>
        <wp:anchor distT="0" distB="0" distL="114300" distR="114300" simplePos="0" relativeHeight="251656192" behindDoc="0" locked="0" layoutInCell="1" allowOverlap="1" wp14:anchorId="6CCFDB23" wp14:editId="036EBC26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3707" cy="396000"/>
          <wp:effectExtent l="0" t="0" r="0" b="0"/>
          <wp:wrapNone/>
          <wp:docPr id="5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C41725" w:rsidRPr="00FE5F5B" w14:paraId="652707EF" w14:textId="77777777" w:rsidTr="002A4D5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62049723" w14:textId="77777777" w:rsidR="00C41725" w:rsidRPr="00FE5F5B" w:rsidRDefault="00C41725" w:rsidP="002A4D5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E878E0" w14:paraId="4F2B25EA" w14:textId="77777777" w:rsidTr="00E878E0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6B8D73CF" w14:textId="77777777" w:rsidR="00E878E0" w:rsidRPr="00340FC4" w:rsidRDefault="00E878E0" w:rsidP="00E878E0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455A70E7" wp14:editId="39AA212A">
                <wp:extent cx="404932" cy="396000"/>
                <wp:effectExtent l="0" t="0" r="0" b="0"/>
                <wp:docPr id="10" name="Immagin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2CA0CC41" w14:textId="77777777" w:rsidR="00E878E0" w:rsidRDefault="00E878E0" w:rsidP="00E878E0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FC89D6D" w14:textId="77777777" w:rsidR="00E878E0" w:rsidRDefault="00E878E0" w:rsidP="00E878E0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E4C20D6" w14:textId="77777777" w:rsidR="00E878E0" w:rsidRPr="0093170B" w:rsidRDefault="00E878E0" w:rsidP="00E878E0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9947B1A" w14:textId="2BF933B2" w:rsidR="00E878E0" w:rsidRDefault="009E0073" w:rsidP="00E878E0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CAMPO.Sede.Secondaria</w:t>
          </w:r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0434141" w14:textId="77777777" w:rsidR="00E878E0" w:rsidRDefault="00E878E0" w:rsidP="00E878E0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4EC71A87" wp14:editId="475197D1">
                <wp:extent cx="879641" cy="396000"/>
                <wp:effectExtent l="0" t="0" r="0" b="0"/>
                <wp:docPr id="11" name="Immagin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p w14:paraId="2AFC1FA1" w14:textId="16E1F713" w:rsidR="003671E9" w:rsidRPr="00FE5F5B" w:rsidRDefault="003671E9" w:rsidP="00FE5F5B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315D2DDB" w:rsidR="009129CB" w:rsidRPr="002B3D70" w:rsidRDefault="005A36EC" w:rsidP="002B3D70">
    <w:pPr>
      <w:pStyle w:val="Intestazione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EB4E959" wp14:editId="400E8BA2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1404000" cy="396000"/>
          <wp:effectExtent l="0" t="0" r="0" b="0"/>
          <wp:wrapNone/>
          <wp:docPr id="8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4000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35"/>
      <w:gridCol w:w="5297"/>
      <w:gridCol w:w="1441"/>
    </w:tblGrid>
    <w:tr w:rsidR="00A33F2A" w14:paraId="5F646CCB" w14:textId="77777777" w:rsidTr="006D7E2A">
      <w:trPr>
        <w:jc w:val="left"/>
      </w:trPr>
      <w:tc>
        <w:tcPr>
          <w:tcW w:w="736" w:type="dxa"/>
          <w:tcBorders>
            <w:top w:val="nil"/>
            <w:bottom w:val="nil"/>
            <w:right w:val="nil"/>
          </w:tcBorders>
        </w:tcPr>
        <w:p w14:paraId="5803815A" w14:textId="77777777" w:rsidR="00A33F2A" w:rsidRPr="00340FC4" w:rsidRDefault="00A33F2A" w:rsidP="00A33F2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2AAE9871" wp14:editId="071AE1B9">
                <wp:extent cx="404932" cy="396000"/>
                <wp:effectExtent l="0" t="0" r="0" b="0"/>
                <wp:docPr id="2" name="Immagin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35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9862F91" w14:textId="77777777" w:rsidR="00A33F2A" w:rsidRDefault="00A33F2A" w:rsidP="00A33F2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4BDB874C" w14:textId="77777777" w:rsidR="00A33F2A" w:rsidRDefault="00A33F2A" w:rsidP="00A33F2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297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3FE23C3C" w14:textId="77777777" w:rsidR="00A33F2A" w:rsidRPr="0093170B" w:rsidRDefault="00A33F2A" w:rsidP="00A33F2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652DAA87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CAMPO.Sede.Secondaria</w:t>
          </w:r>
        </w:p>
      </w:tc>
      <w:tc>
        <w:tcPr>
          <w:tcW w:w="1441" w:type="dxa"/>
          <w:tcBorders>
            <w:top w:val="nil"/>
            <w:left w:val="nil"/>
            <w:bottom w:val="nil"/>
          </w:tcBorders>
        </w:tcPr>
        <w:p w14:paraId="23F3E9FE" w14:textId="77777777" w:rsidR="00A33F2A" w:rsidRDefault="00A33F2A" w:rsidP="00A33F2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2D52324D" wp14:editId="45608160">
                <wp:extent cx="879641" cy="396000"/>
                <wp:effectExtent l="0" t="0" r="0" b="0"/>
                <wp:docPr id="4" name="Immagin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A33F2A" w:rsidRPr="00FE5F5B" w14:paraId="3B512A31" w14:textId="77777777" w:rsidTr="00A33F2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520F9843" w14:textId="77777777" w:rsidR="00A33F2A" w:rsidRPr="00FE5F5B" w:rsidRDefault="00A33F2A" w:rsidP="00A33F2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PARTITA IVA N. 02118311006  -  CODICE FISCALE N. 80054330586</w:t>
          </w:r>
        </w:p>
      </w:tc>
    </w:tr>
  </w:tbl>
  <w:p w14:paraId="4BAFD4F7" w14:textId="7A433C4D" w:rsidR="009129CB" w:rsidRPr="00A33F2A" w:rsidRDefault="009129CB" w:rsidP="00A33F2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04767"/>
    <w:multiLevelType w:val="hybridMultilevel"/>
    <w:tmpl w:val="E3BC425C"/>
    <w:lvl w:ilvl="0" w:tplc="04100011">
      <w:start w:val="1"/>
      <w:numFmt w:val="decimal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3C8"/>
    <w:multiLevelType w:val="hybridMultilevel"/>
    <w:tmpl w:val="7152BAB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07881"/>
    <w:multiLevelType w:val="hybridMultilevel"/>
    <w:tmpl w:val="5D469B08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A3FDC"/>
    <w:multiLevelType w:val="hybridMultilevel"/>
    <w:tmpl w:val="42844926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473786"/>
    <w:multiLevelType w:val="hybridMultilevel"/>
    <w:tmpl w:val="D330595A"/>
    <w:lvl w:ilvl="0" w:tplc="509827B8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2A18B8"/>
    <w:multiLevelType w:val="hybridMultilevel"/>
    <w:tmpl w:val="0C82490C"/>
    <w:lvl w:ilvl="0" w:tplc="FFFFFFFF">
      <w:start w:val="4"/>
      <w:numFmt w:val="bullet"/>
      <w:lvlText w:val="-"/>
      <w:lvlJc w:val="left"/>
      <w:pPr>
        <w:ind w:left="1428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166E3A2E"/>
    <w:multiLevelType w:val="hybridMultilevel"/>
    <w:tmpl w:val="62CA397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712C1C"/>
    <w:multiLevelType w:val="hybridMultilevel"/>
    <w:tmpl w:val="9000E1E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7427B4A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0" w15:restartNumberingAfterBreak="0">
    <w:nsid w:val="178627BF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18AE7E87"/>
    <w:multiLevelType w:val="hybridMultilevel"/>
    <w:tmpl w:val="595C92A6"/>
    <w:lvl w:ilvl="0" w:tplc="D8FA9792">
      <w:start w:val="1"/>
      <w:numFmt w:val="lowerLetter"/>
      <w:lvlText w:val="%1)"/>
      <w:lvlJc w:val="left"/>
      <w:pPr>
        <w:ind w:left="453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73" w:hanging="360"/>
      </w:pPr>
    </w:lvl>
    <w:lvl w:ilvl="2" w:tplc="0410001B" w:tentative="1">
      <w:start w:val="1"/>
      <w:numFmt w:val="lowerRoman"/>
      <w:lvlText w:val="%3."/>
      <w:lvlJc w:val="right"/>
      <w:pPr>
        <w:ind w:left="1893" w:hanging="180"/>
      </w:pPr>
    </w:lvl>
    <w:lvl w:ilvl="3" w:tplc="0410000F" w:tentative="1">
      <w:start w:val="1"/>
      <w:numFmt w:val="decimal"/>
      <w:lvlText w:val="%4."/>
      <w:lvlJc w:val="left"/>
      <w:pPr>
        <w:ind w:left="2613" w:hanging="360"/>
      </w:pPr>
    </w:lvl>
    <w:lvl w:ilvl="4" w:tplc="04100019" w:tentative="1">
      <w:start w:val="1"/>
      <w:numFmt w:val="lowerLetter"/>
      <w:lvlText w:val="%5."/>
      <w:lvlJc w:val="left"/>
      <w:pPr>
        <w:ind w:left="3333" w:hanging="360"/>
      </w:pPr>
    </w:lvl>
    <w:lvl w:ilvl="5" w:tplc="0410001B" w:tentative="1">
      <w:start w:val="1"/>
      <w:numFmt w:val="lowerRoman"/>
      <w:lvlText w:val="%6."/>
      <w:lvlJc w:val="right"/>
      <w:pPr>
        <w:ind w:left="4053" w:hanging="180"/>
      </w:pPr>
    </w:lvl>
    <w:lvl w:ilvl="6" w:tplc="0410000F" w:tentative="1">
      <w:start w:val="1"/>
      <w:numFmt w:val="decimal"/>
      <w:lvlText w:val="%7."/>
      <w:lvlJc w:val="left"/>
      <w:pPr>
        <w:ind w:left="4773" w:hanging="360"/>
      </w:pPr>
    </w:lvl>
    <w:lvl w:ilvl="7" w:tplc="04100019" w:tentative="1">
      <w:start w:val="1"/>
      <w:numFmt w:val="lowerLetter"/>
      <w:lvlText w:val="%8."/>
      <w:lvlJc w:val="left"/>
      <w:pPr>
        <w:ind w:left="5493" w:hanging="360"/>
      </w:pPr>
    </w:lvl>
    <w:lvl w:ilvl="8" w:tplc="0410001B" w:tentative="1">
      <w:start w:val="1"/>
      <w:numFmt w:val="lowerRoman"/>
      <w:lvlText w:val="%9."/>
      <w:lvlJc w:val="right"/>
      <w:pPr>
        <w:ind w:left="6213" w:hanging="180"/>
      </w:pPr>
    </w:lvl>
  </w:abstractNum>
  <w:abstractNum w:abstractNumId="12" w15:restartNumberingAfterBreak="0">
    <w:nsid w:val="198D59E8"/>
    <w:multiLevelType w:val="hybridMultilevel"/>
    <w:tmpl w:val="C6924290"/>
    <w:lvl w:ilvl="0" w:tplc="F8AED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C43B6"/>
    <w:multiLevelType w:val="hybridMultilevel"/>
    <w:tmpl w:val="32C63B54"/>
    <w:lvl w:ilvl="0" w:tplc="90020F56">
      <w:start w:val="1"/>
      <w:numFmt w:val="decimal"/>
      <w:lvlText w:val="%1."/>
      <w:lvlJc w:val="left"/>
      <w:pPr>
        <w:ind w:left="720" w:hanging="360"/>
      </w:pPr>
      <w:rPr>
        <w:b/>
        <w:i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CBB6712"/>
    <w:multiLevelType w:val="hybridMultilevel"/>
    <w:tmpl w:val="C5B664A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6952AC"/>
    <w:multiLevelType w:val="multilevel"/>
    <w:tmpl w:val="892CF4F8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6" w15:restartNumberingAfterBreak="0">
    <w:nsid w:val="1F287A66"/>
    <w:multiLevelType w:val="hybridMultilevel"/>
    <w:tmpl w:val="B622D9F8"/>
    <w:lvl w:ilvl="0" w:tplc="FFFFFFFF">
      <w:start w:val="4"/>
      <w:numFmt w:val="bullet"/>
      <w:lvlText w:val="-"/>
      <w:lvlJc w:val="left"/>
      <w:pPr>
        <w:ind w:left="1003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23B87952"/>
    <w:multiLevelType w:val="hybridMultilevel"/>
    <w:tmpl w:val="E75C6FE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A16016"/>
    <w:multiLevelType w:val="hybridMultilevel"/>
    <w:tmpl w:val="C90A2E0C"/>
    <w:lvl w:ilvl="0" w:tplc="394C9FC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727F14"/>
    <w:multiLevelType w:val="hybridMultilevel"/>
    <w:tmpl w:val="F14A5A0A"/>
    <w:lvl w:ilvl="0" w:tplc="04100013">
      <w:start w:val="1"/>
      <w:numFmt w:val="upperRoman"/>
      <w:lvlText w:val="%1."/>
      <w:lvlJc w:val="righ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7D677F2"/>
    <w:multiLevelType w:val="hybridMultilevel"/>
    <w:tmpl w:val="91B454D4"/>
    <w:lvl w:ilvl="0" w:tplc="9BF81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9E8A8F4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A912FA2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23" w15:restartNumberingAfterBreak="0">
    <w:nsid w:val="2BA218DF"/>
    <w:multiLevelType w:val="multilevel"/>
    <w:tmpl w:val="1B529A22"/>
    <w:lvl w:ilvl="0">
      <w:start w:val="1"/>
      <w:numFmt w:val="upperLetter"/>
      <w:lvlText w:val="%1."/>
      <w:lvlJc w:val="left"/>
      <w:pPr>
        <w:ind w:left="454" w:hanging="454"/>
      </w:pPr>
      <w:rPr>
        <w:rFonts w:hint="default"/>
        <w:b/>
        <w:i w:val="0"/>
        <w:sz w:val="20"/>
        <w:szCs w:val="20"/>
      </w:rPr>
    </w:lvl>
    <w:lvl w:ilvl="1">
      <w:start w:val="1"/>
      <w:numFmt w:val="lowerLetter"/>
      <w:lvlText w:val="%2)"/>
      <w:lvlJc w:val="left"/>
      <w:pPr>
        <w:ind w:left="568" w:firstLine="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35165776"/>
    <w:multiLevelType w:val="hybridMultilevel"/>
    <w:tmpl w:val="C21C3A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CDB5F19"/>
    <w:multiLevelType w:val="hybridMultilevel"/>
    <w:tmpl w:val="20501CD6"/>
    <w:lvl w:ilvl="0" w:tplc="C0EA7012">
      <w:numFmt w:val="bullet"/>
      <w:lvlText w:val="-"/>
      <w:lvlJc w:val="left"/>
      <w:pPr>
        <w:ind w:left="828" w:hanging="360"/>
      </w:pPr>
      <w:rPr>
        <w:rFonts w:ascii="Calibri" w:eastAsia="Calibri" w:hAnsi="Calibri" w:cs="Calibri" w:hint="default"/>
        <w:w w:val="114"/>
        <w:sz w:val="18"/>
        <w:szCs w:val="18"/>
      </w:rPr>
    </w:lvl>
    <w:lvl w:ilvl="1" w:tplc="E9CA8D0E">
      <w:numFmt w:val="bullet"/>
      <w:lvlText w:val="•"/>
      <w:lvlJc w:val="left"/>
      <w:pPr>
        <w:ind w:left="1785" w:hanging="360"/>
      </w:pPr>
      <w:rPr>
        <w:rFonts w:hint="default"/>
      </w:rPr>
    </w:lvl>
    <w:lvl w:ilvl="2" w:tplc="C244429E">
      <w:numFmt w:val="bullet"/>
      <w:lvlText w:val="•"/>
      <w:lvlJc w:val="left"/>
      <w:pPr>
        <w:ind w:left="2750" w:hanging="360"/>
      </w:pPr>
      <w:rPr>
        <w:rFonts w:hint="default"/>
      </w:rPr>
    </w:lvl>
    <w:lvl w:ilvl="3" w:tplc="F95E1970">
      <w:numFmt w:val="bullet"/>
      <w:lvlText w:val="•"/>
      <w:lvlJc w:val="left"/>
      <w:pPr>
        <w:ind w:left="3716" w:hanging="360"/>
      </w:pPr>
      <w:rPr>
        <w:rFonts w:hint="default"/>
      </w:rPr>
    </w:lvl>
    <w:lvl w:ilvl="4" w:tplc="4D9CC1CA">
      <w:numFmt w:val="bullet"/>
      <w:lvlText w:val="•"/>
      <w:lvlJc w:val="left"/>
      <w:pPr>
        <w:ind w:left="4681" w:hanging="360"/>
      </w:pPr>
      <w:rPr>
        <w:rFonts w:hint="default"/>
      </w:rPr>
    </w:lvl>
    <w:lvl w:ilvl="5" w:tplc="DD3E32A6">
      <w:numFmt w:val="bullet"/>
      <w:lvlText w:val="•"/>
      <w:lvlJc w:val="left"/>
      <w:pPr>
        <w:ind w:left="5647" w:hanging="360"/>
      </w:pPr>
      <w:rPr>
        <w:rFonts w:hint="default"/>
      </w:rPr>
    </w:lvl>
    <w:lvl w:ilvl="6" w:tplc="8E4ED6FC">
      <w:numFmt w:val="bullet"/>
      <w:lvlText w:val="•"/>
      <w:lvlJc w:val="left"/>
      <w:pPr>
        <w:ind w:left="6612" w:hanging="360"/>
      </w:pPr>
      <w:rPr>
        <w:rFonts w:hint="default"/>
      </w:rPr>
    </w:lvl>
    <w:lvl w:ilvl="7" w:tplc="38441008">
      <w:numFmt w:val="bullet"/>
      <w:lvlText w:val="•"/>
      <w:lvlJc w:val="left"/>
      <w:pPr>
        <w:ind w:left="7577" w:hanging="360"/>
      </w:pPr>
      <w:rPr>
        <w:rFonts w:hint="default"/>
      </w:rPr>
    </w:lvl>
    <w:lvl w:ilvl="8" w:tplc="5D72573E">
      <w:numFmt w:val="bullet"/>
      <w:lvlText w:val="•"/>
      <w:lvlJc w:val="left"/>
      <w:pPr>
        <w:ind w:left="8543" w:hanging="360"/>
      </w:pPr>
      <w:rPr>
        <w:rFonts w:hint="default"/>
      </w:rPr>
    </w:lvl>
  </w:abstractNum>
  <w:abstractNum w:abstractNumId="26" w15:restartNumberingAfterBreak="0">
    <w:nsid w:val="431702DD"/>
    <w:multiLevelType w:val="hybridMultilevel"/>
    <w:tmpl w:val="99E671B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39B52CA"/>
    <w:multiLevelType w:val="hybridMultilevel"/>
    <w:tmpl w:val="F564C290"/>
    <w:lvl w:ilvl="0" w:tplc="CD246774">
      <w:start w:val="1"/>
      <w:numFmt w:val="decimal"/>
      <w:pStyle w:val="Elencoliv1"/>
      <w:lvlText w:val="%1."/>
      <w:lvlJc w:val="left"/>
      <w:pPr>
        <w:ind w:left="790" w:hanging="430"/>
      </w:pPr>
      <w:rPr>
        <w:rFonts w:hint="default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E73D27"/>
    <w:multiLevelType w:val="hybridMultilevel"/>
    <w:tmpl w:val="D6E23034"/>
    <w:lvl w:ilvl="0" w:tplc="FFFFFFFF">
      <w:start w:val="4"/>
      <w:numFmt w:val="bullet"/>
      <w:lvlText w:val="-"/>
      <w:lvlJc w:val="left"/>
      <w:pPr>
        <w:ind w:left="1004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9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222BF2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1" w15:restartNumberingAfterBreak="0">
    <w:nsid w:val="5281551B"/>
    <w:multiLevelType w:val="multilevel"/>
    <w:tmpl w:val="F7DAFF7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/>
        <w:bCs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32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A61FBF"/>
    <w:multiLevelType w:val="hybridMultilevel"/>
    <w:tmpl w:val="46D48B22"/>
    <w:lvl w:ilvl="0" w:tplc="FFFFFFFF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71130C"/>
    <w:multiLevelType w:val="hybridMultilevel"/>
    <w:tmpl w:val="EFC268CE"/>
    <w:lvl w:ilvl="0" w:tplc="0410000F">
      <w:start w:val="1"/>
      <w:numFmt w:val="decimal"/>
      <w:lvlText w:val="%1."/>
      <w:lvlJc w:val="left"/>
      <w:pPr>
        <w:ind w:left="1004" w:hanging="360"/>
      </w:pPr>
    </w:lvl>
    <w:lvl w:ilvl="1" w:tplc="04100019">
      <w:start w:val="1"/>
      <w:numFmt w:val="lowerLetter"/>
      <w:lvlText w:val="%2."/>
      <w:lvlJc w:val="left"/>
      <w:pPr>
        <w:ind w:left="1724" w:hanging="360"/>
      </w:pPr>
    </w:lvl>
    <w:lvl w:ilvl="2" w:tplc="0410001B" w:tentative="1">
      <w:start w:val="1"/>
      <w:numFmt w:val="lowerRoman"/>
      <w:lvlText w:val="%3."/>
      <w:lvlJc w:val="right"/>
      <w:pPr>
        <w:ind w:left="2444" w:hanging="180"/>
      </w:pPr>
    </w:lvl>
    <w:lvl w:ilvl="3" w:tplc="0410000F">
      <w:start w:val="1"/>
      <w:numFmt w:val="decimal"/>
      <w:lvlText w:val="%4."/>
      <w:lvlJc w:val="left"/>
      <w:pPr>
        <w:ind w:left="3164" w:hanging="360"/>
      </w:pPr>
    </w:lvl>
    <w:lvl w:ilvl="4" w:tplc="04100019" w:tentative="1">
      <w:start w:val="1"/>
      <w:numFmt w:val="lowerLetter"/>
      <w:lvlText w:val="%5."/>
      <w:lvlJc w:val="left"/>
      <w:pPr>
        <w:ind w:left="3884" w:hanging="360"/>
      </w:pPr>
    </w:lvl>
    <w:lvl w:ilvl="5" w:tplc="0410001B" w:tentative="1">
      <w:start w:val="1"/>
      <w:numFmt w:val="lowerRoman"/>
      <w:lvlText w:val="%6."/>
      <w:lvlJc w:val="right"/>
      <w:pPr>
        <w:ind w:left="4604" w:hanging="180"/>
      </w:pPr>
    </w:lvl>
    <w:lvl w:ilvl="6" w:tplc="0410000F" w:tentative="1">
      <w:start w:val="1"/>
      <w:numFmt w:val="decimal"/>
      <w:lvlText w:val="%7."/>
      <w:lvlJc w:val="left"/>
      <w:pPr>
        <w:ind w:left="5324" w:hanging="360"/>
      </w:pPr>
    </w:lvl>
    <w:lvl w:ilvl="7" w:tplc="04100019" w:tentative="1">
      <w:start w:val="1"/>
      <w:numFmt w:val="lowerLetter"/>
      <w:lvlText w:val="%8."/>
      <w:lvlJc w:val="left"/>
      <w:pPr>
        <w:ind w:left="6044" w:hanging="360"/>
      </w:pPr>
    </w:lvl>
    <w:lvl w:ilvl="8" w:tplc="0410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5" w15:restartNumberingAfterBreak="0">
    <w:nsid w:val="5C876167"/>
    <w:multiLevelType w:val="hybridMultilevel"/>
    <w:tmpl w:val="DCF064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607E6E"/>
    <w:multiLevelType w:val="hybridMultilevel"/>
    <w:tmpl w:val="21EA5F9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8F2BB1"/>
    <w:multiLevelType w:val="hybridMultilevel"/>
    <w:tmpl w:val="E8E88D82"/>
    <w:lvl w:ilvl="0" w:tplc="DE20F3E6">
      <w:numFmt w:val="bullet"/>
      <w:lvlText w:val="-"/>
      <w:lvlJc w:val="left"/>
      <w:pPr>
        <w:ind w:left="790" w:hanging="430"/>
      </w:pPr>
      <w:rPr>
        <w:rFonts w:ascii="Calibri" w:eastAsia="Calibri" w:hAnsi="Calibri" w:cs="Calibri"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071842"/>
    <w:multiLevelType w:val="multilevel"/>
    <w:tmpl w:val="643235D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  <w:b/>
        <w:i w:val="0"/>
        <w:sz w:val="28"/>
        <w:szCs w:val="28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EEB790B"/>
    <w:multiLevelType w:val="multilevel"/>
    <w:tmpl w:val="FBB29B5E"/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40" w15:restartNumberingAfterBreak="0">
    <w:nsid w:val="6F1B363D"/>
    <w:multiLevelType w:val="hybridMultilevel"/>
    <w:tmpl w:val="387E9D52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10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10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1" w15:restartNumberingAfterBreak="0">
    <w:nsid w:val="6FE15A0D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2" w15:restartNumberingAfterBreak="0">
    <w:nsid w:val="716B5685"/>
    <w:multiLevelType w:val="hybridMultilevel"/>
    <w:tmpl w:val="FDB6E4B0"/>
    <w:lvl w:ilvl="0" w:tplc="041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43" w15:restartNumberingAfterBreak="0">
    <w:nsid w:val="73931AB5"/>
    <w:multiLevelType w:val="multilevel"/>
    <w:tmpl w:val="7D2EB106"/>
    <w:lvl w:ilvl="0">
      <w:start w:val="1"/>
      <w:numFmt w:val="decimal"/>
      <w:lvlText w:val="%1."/>
      <w:lvlJc w:val="left"/>
      <w:pPr>
        <w:tabs>
          <w:tab w:val="num" w:pos="0"/>
        </w:tabs>
        <w:ind w:left="644" w:hanging="360"/>
      </w:pPr>
      <w:rPr>
        <w:rFonts w:hint="default"/>
        <w:b w:val="0"/>
        <w:bCs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44" w15:restartNumberingAfterBreak="0">
    <w:nsid w:val="77665125"/>
    <w:multiLevelType w:val="hybridMultilevel"/>
    <w:tmpl w:val="EFE02A02"/>
    <w:lvl w:ilvl="0" w:tplc="E28E2586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B45CDF"/>
    <w:multiLevelType w:val="hybridMultilevel"/>
    <w:tmpl w:val="25327C8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6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39"/>
  </w:num>
  <w:num w:numId="8">
    <w:abstractNumId w:val="10"/>
  </w:num>
  <w:num w:numId="9">
    <w:abstractNumId w:val="22"/>
  </w:num>
  <w:num w:numId="10">
    <w:abstractNumId w:val="44"/>
  </w:num>
  <w:num w:numId="11">
    <w:abstractNumId w:val="14"/>
  </w:num>
  <w:num w:numId="12">
    <w:abstractNumId w:val="27"/>
  </w:num>
  <w:num w:numId="13">
    <w:abstractNumId w:val="37"/>
  </w:num>
  <w:num w:numId="14">
    <w:abstractNumId w:val="5"/>
  </w:num>
  <w:num w:numId="15">
    <w:abstractNumId w:val="21"/>
  </w:num>
  <w:num w:numId="16">
    <w:abstractNumId w:val="29"/>
  </w:num>
  <w:num w:numId="17">
    <w:abstractNumId w:val="19"/>
  </w:num>
  <w:num w:numId="18">
    <w:abstractNumId w:val="3"/>
  </w:num>
  <w:num w:numId="19">
    <w:abstractNumId w:val="23"/>
  </w:num>
  <w:num w:numId="20">
    <w:abstractNumId w:val="25"/>
  </w:num>
  <w:num w:numId="21">
    <w:abstractNumId w:val="13"/>
  </w:num>
  <w:num w:numId="22">
    <w:abstractNumId w:val="42"/>
  </w:num>
  <w:num w:numId="23">
    <w:abstractNumId w:val="32"/>
  </w:num>
  <w:num w:numId="24">
    <w:abstractNumId w:val="0"/>
  </w:num>
  <w:num w:numId="25">
    <w:abstractNumId w:val="31"/>
  </w:num>
  <w:num w:numId="26">
    <w:abstractNumId w:val="16"/>
  </w:num>
  <w:num w:numId="27">
    <w:abstractNumId w:val="1"/>
  </w:num>
  <w:num w:numId="28">
    <w:abstractNumId w:val="6"/>
  </w:num>
  <w:num w:numId="29">
    <w:abstractNumId w:val="11"/>
  </w:num>
  <w:num w:numId="30">
    <w:abstractNumId w:val="18"/>
  </w:num>
  <w:num w:numId="31">
    <w:abstractNumId w:val="24"/>
  </w:num>
  <w:num w:numId="32">
    <w:abstractNumId w:val="43"/>
  </w:num>
  <w:num w:numId="33">
    <w:abstractNumId w:val="30"/>
  </w:num>
  <w:num w:numId="34">
    <w:abstractNumId w:val="9"/>
  </w:num>
  <w:num w:numId="35">
    <w:abstractNumId w:val="41"/>
  </w:num>
  <w:num w:numId="36">
    <w:abstractNumId w:val="38"/>
  </w:num>
  <w:num w:numId="37">
    <w:abstractNumId w:val="20"/>
  </w:num>
  <w:num w:numId="38">
    <w:abstractNumId w:val="40"/>
  </w:num>
  <w:num w:numId="39">
    <w:abstractNumId w:val="8"/>
  </w:num>
  <w:num w:numId="40">
    <w:abstractNumId w:val="7"/>
  </w:num>
  <w:num w:numId="41">
    <w:abstractNumId w:val="33"/>
  </w:num>
  <w:num w:numId="42">
    <w:abstractNumId w:val="34"/>
  </w:num>
  <w:num w:numId="43">
    <w:abstractNumId w:val="26"/>
  </w:num>
  <w:num w:numId="44">
    <w:abstractNumId w:val="2"/>
  </w:num>
  <w:num w:numId="45">
    <w:abstractNumId w:val="45"/>
  </w:num>
  <w:num w:numId="46">
    <w:abstractNumId w:val="35"/>
  </w:num>
  <w:num w:numId="47">
    <w:abstractNumId w:val="17"/>
  </w:num>
  <w:num w:numId="4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7014"/>
    <w:rsid w:val="001B20BF"/>
    <w:rsid w:val="001C1107"/>
    <w:rsid w:val="001C1CD1"/>
    <w:rsid w:val="001C201D"/>
    <w:rsid w:val="001D67F5"/>
    <w:rsid w:val="001F3ABB"/>
    <w:rsid w:val="001F4182"/>
    <w:rsid w:val="001F42C1"/>
    <w:rsid w:val="001F7C60"/>
    <w:rsid w:val="00202F3A"/>
    <w:rsid w:val="002048C8"/>
    <w:rsid w:val="002200C9"/>
    <w:rsid w:val="00223093"/>
    <w:rsid w:val="00231A4D"/>
    <w:rsid w:val="002348A9"/>
    <w:rsid w:val="002359C3"/>
    <w:rsid w:val="00243A25"/>
    <w:rsid w:val="002456DE"/>
    <w:rsid w:val="00245FF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3D70"/>
    <w:rsid w:val="002C4B22"/>
    <w:rsid w:val="002C5472"/>
    <w:rsid w:val="002C722A"/>
    <w:rsid w:val="002D1F83"/>
    <w:rsid w:val="002E3C39"/>
    <w:rsid w:val="00303A20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67C73"/>
    <w:rsid w:val="00371015"/>
    <w:rsid w:val="00374355"/>
    <w:rsid w:val="003903F8"/>
    <w:rsid w:val="00394934"/>
    <w:rsid w:val="00394DAF"/>
    <w:rsid w:val="003A03CF"/>
    <w:rsid w:val="003A0E47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1D85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A36EC"/>
    <w:rsid w:val="005B43BD"/>
    <w:rsid w:val="005C7D20"/>
    <w:rsid w:val="005D4B68"/>
    <w:rsid w:val="005D7F22"/>
    <w:rsid w:val="005E0200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40928"/>
    <w:rsid w:val="00845D74"/>
    <w:rsid w:val="008471D3"/>
    <w:rsid w:val="00847BC2"/>
    <w:rsid w:val="008510AE"/>
    <w:rsid w:val="008511DE"/>
    <w:rsid w:val="0085454A"/>
    <w:rsid w:val="0086296E"/>
    <w:rsid w:val="00862AE8"/>
    <w:rsid w:val="00867CDB"/>
    <w:rsid w:val="0087353A"/>
    <w:rsid w:val="0088234F"/>
    <w:rsid w:val="008A73BB"/>
    <w:rsid w:val="008A7EB9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671F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3F2A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7836"/>
    <w:rsid w:val="00A81573"/>
    <w:rsid w:val="00A82C5B"/>
    <w:rsid w:val="00A87A95"/>
    <w:rsid w:val="00A87FBE"/>
    <w:rsid w:val="00A92B39"/>
    <w:rsid w:val="00A955D0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F2C35"/>
    <w:rsid w:val="00C01051"/>
    <w:rsid w:val="00C02270"/>
    <w:rsid w:val="00C036C4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903"/>
    <w:rsid w:val="00E56B70"/>
    <w:rsid w:val="00E60409"/>
    <w:rsid w:val="00E651E9"/>
    <w:rsid w:val="00E8102E"/>
    <w:rsid w:val="00E878E0"/>
    <w:rsid w:val="00E9083C"/>
    <w:rsid w:val="00E92EDE"/>
    <w:rsid w:val="00E932A6"/>
    <w:rsid w:val="00EA0D5C"/>
    <w:rsid w:val="00EA695D"/>
    <w:rsid w:val="00EB18E5"/>
    <w:rsid w:val="00EB70F6"/>
    <w:rsid w:val="00EC1D9F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33F2A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C7089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641815"/>
    <w:pPr>
      <w:numPr>
        <w:numId w:val="15"/>
      </w:numPr>
      <w:tabs>
        <w:tab w:val="left" w:pos="709"/>
      </w:tabs>
      <w:suppressAutoHyphens/>
      <w:ind w:left="357" w:hanging="357"/>
      <w:contextualSpacing w:val="0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641815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2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1</TotalTime>
  <Pages>2</Pages>
  <Words>191</Words>
  <Characters>1091</Characters>
  <Application>Microsoft Office Word</Application>
  <DocSecurity>0</DocSecurity>
  <Lines>9</Lines>
  <Paragraphs>2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11</cp:revision>
  <dcterms:created xsi:type="dcterms:W3CDTF">2023-09-07T14:19:00Z</dcterms:created>
  <dcterms:modified xsi:type="dcterms:W3CDTF">2025-02-24T08:47:00Z</dcterms:modified>
</cp:coreProperties>
</file>